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F68E9A" w14:textId="77777777" w:rsidR="00825157" w:rsidRDefault="00825157" w:rsidP="00825157"/>
    <w:p w14:paraId="67847D9C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def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create_hash_dirs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(records):</w:t>
      </w:r>
    </w:p>
    <w:p w14:paraId="60D3ADA0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geoindex_dir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 xml:space="preserve"> =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results_</w:t>
      </w:r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dir.joinpath</w:t>
      </w:r>
      <w:proofErr w:type="spellEnd"/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('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geoindex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')</w:t>
      </w:r>
    </w:p>
    <w:p w14:paraId="33B8B8CE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geoindex_</w:t>
      </w:r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dir.mkdir</w:t>
      </w:r>
      <w:proofErr w:type="spellEnd"/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exist_ok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=True, parents=True)</w:t>
      </w:r>
    </w:p>
    <w:p w14:paraId="50967CF8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hashes = []</w:t>
      </w:r>
    </w:p>
    <w:p w14:paraId="38451088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for record in records:</w:t>
      </w:r>
    </w:p>
    <w:p w14:paraId="4C981476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src_airport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record.get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'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src_airport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', {})</w:t>
      </w:r>
    </w:p>
    <w:p w14:paraId="0155D1A8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if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src_airport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:</w:t>
      </w:r>
    </w:p>
    <w:p w14:paraId="5458C4E4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    latitude =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src_airport.get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('latitude')</w:t>
      </w:r>
    </w:p>
    <w:p w14:paraId="6C8634C5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    longitude =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src_airport.get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('longitude')</w:t>
      </w:r>
    </w:p>
    <w:p w14:paraId="73A35BFB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    if latitude and longitude:</w:t>
      </w:r>
    </w:p>
    <w:p w14:paraId="5D0C941C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        ## TODO: use </w:t>
      </w:r>
      <w:proofErr w:type="spellStart"/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pygeohash.encode</w:t>
      </w:r>
      <w:proofErr w:type="spellEnd"/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() to assign geohashes to the records and complete the hashes list</w:t>
      </w:r>
    </w:p>
    <w:p w14:paraId="469ACD9D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BCED8E7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hashes.sort</w:t>
      </w:r>
      <w:proofErr w:type="spellEnd"/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()</w:t>
      </w:r>
    </w:p>
    <w:p w14:paraId="0963D9BB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three_letter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 xml:space="preserve"> = sorted(list(set([</w:t>
      </w:r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entry[</w:t>
      </w:r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:3] for entry in hashes])))</w:t>
      </w:r>
    </w:p>
    <w:p w14:paraId="56A49D2B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hash_index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 xml:space="preserve"> = {value: [] for value in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three_letter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}</w:t>
      </w:r>
    </w:p>
    <w:p w14:paraId="042E6A58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03B25EC8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for record in records:</w:t>
      </w:r>
    </w:p>
    <w:p w14:paraId="6CEAC398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geohash =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record.get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('geohash')</w:t>
      </w:r>
    </w:p>
    <w:p w14:paraId="055E8D1E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if geohash:</w:t>
      </w:r>
    </w:p>
    <w:p w14:paraId="175864C9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hash_index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[geohash[:3]</w:t>
      </w:r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].append</w:t>
      </w:r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(record)</w:t>
      </w:r>
    </w:p>
    <w:p w14:paraId="351F1EEE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05F254E0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for key, values in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hash_</w:t>
      </w:r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index.items</w:t>
      </w:r>
      <w:proofErr w:type="spellEnd"/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():</w:t>
      </w:r>
    </w:p>
    <w:p w14:paraId="3CAEC2A2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output_dir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 xml:space="preserve"> =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geoindex_</w:t>
      </w:r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dir.joinpath</w:t>
      </w:r>
      <w:proofErr w:type="spellEnd"/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(str(key[:1])).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joinpath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(str(key[:2]))</w:t>
      </w:r>
    </w:p>
    <w:p w14:paraId="176D8F9B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output_</w:t>
      </w:r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dir.mkdir</w:t>
      </w:r>
      <w:proofErr w:type="spellEnd"/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exist_ok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=True, parents=True)</w:t>
      </w:r>
    </w:p>
    <w:p w14:paraId="612ADD1C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output_path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 xml:space="preserve"> =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output_</w:t>
      </w:r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dir.joinpath</w:t>
      </w:r>
      <w:proofErr w:type="spellEnd"/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('{}.jsonl.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gz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'.format(key))</w:t>
      </w:r>
    </w:p>
    <w:p w14:paraId="44717707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with </w:t>
      </w:r>
      <w:proofErr w:type="spellStart"/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gzip.open</w:t>
      </w:r>
      <w:proofErr w:type="spellEnd"/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output_path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, 'w') as f:</w:t>
      </w:r>
    </w:p>
    <w:p w14:paraId="4FF02B0C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json_output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 xml:space="preserve"> = '\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n</w:t>
      </w:r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'.join</w:t>
      </w:r>
      <w:proofErr w:type="spellEnd"/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([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json.dumps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(value) for value in values])</w:t>
      </w:r>
    </w:p>
    <w:p w14:paraId="4BB04D97" w14:textId="77777777" w:rsidR="00E959D9" w:rsidRPr="00E959D9" w:rsidRDefault="00E959D9" w:rsidP="00E95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959D9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E959D9">
        <w:rPr>
          <w:rFonts w:ascii="Courier New" w:eastAsia="Times New Roman" w:hAnsi="Courier New" w:cs="Courier New"/>
          <w:sz w:val="20"/>
          <w:szCs w:val="20"/>
        </w:rPr>
        <w:t>f.write</w:t>
      </w:r>
      <w:proofErr w:type="spellEnd"/>
      <w:proofErr w:type="gramEnd"/>
      <w:r w:rsidRPr="00E959D9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E959D9">
        <w:rPr>
          <w:rFonts w:ascii="Courier New" w:eastAsia="Times New Roman" w:hAnsi="Courier New" w:cs="Courier New"/>
          <w:sz w:val="20"/>
          <w:szCs w:val="20"/>
        </w:rPr>
        <w:t>json_output.encode</w:t>
      </w:r>
      <w:proofErr w:type="spellEnd"/>
      <w:r w:rsidRPr="00E959D9">
        <w:rPr>
          <w:rFonts w:ascii="Courier New" w:eastAsia="Times New Roman" w:hAnsi="Courier New" w:cs="Courier New"/>
          <w:sz w:val="20"/>
          <w:szCs w:val="20"/>
        </w:rPr>
        <w:t>('utf-8'))</w:t>
      </w:r>
    </w:p>
    <w:p w14:paraId="6FDA37B3" w14:textId="77777777" w:rsidR="00825157" w:rsidRDefault="00825157" w:rsidP="00825157"/>
    <w:p w14:paraId="7A0ADF9A" w14:textId="51D4F048" w:rsidR="00825157" w:rsidRDefault="00825157"/>
    <w:sectPr w:rsidR="008251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LO0NDUwMzEwN7BU0lEKTi0uzszPAykwrAUAjHE7GSwAAAA="/>
  </w:docVars>
  <w:rsids>
    <w:rsidRoot w:val="00825157"/>
    <w:rsid w:val="00825157"/>
    <w:rsid w:val="00E95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623B7"/>
  <w15:chartTrackingRefBased/>
  <w15:docId w15:val="{F1C4816E-0948-45A6-B41F-EDD2BD17C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59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59D9"/>
    <w:rPr>
      <w:rFonts w:ascii="Courier New" w:eastAsia="Times New Roman" w:hAnsi="Courier New" w:cs="Courier New"/>
      <w:sz w:val="20"/>
      <w:szCs w:val="20"/>
    </w:rPr>
  </w:style>
  <w:style w:type="character" w:customStyle="1" w:styleId="cm-line">
    <w:name w:val="cm-line"/>
    <w:basedOn w:val="DefaultParagraphFont"/>
    <w:rsid w:val="00E959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43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7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1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raf Safsafi</dc:creator>
  <cp:keywords/>
  <dc:description/>
  <cp:lastModifiedBy>Achraf Safsafi</cp:lastModifiedBy>
  <cp:revision>1</cp:revision>
  <dcterms:created xsi:type="dcterms:W3CDTF">2021-04-08T20:23:00Z</dcterms:created>
  <dcterms:modified xsi:type="dcterms:W3CDTF">2021-04-10T01:24:00Z</dcterms:modified>
</cp:coreProperties>
</file>